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3035B" w14:textId="50967559" w:rsidR="00890A6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operating system do you use?</w:t>
      </w:r>
    </w:p>
    <w:p w14:paraId="3720B392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16D4B31A" w14:textId="7C95B284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Do you use the default file browser?</w:t>
      </w:r>
    </w:p>
    <w:p w14:paraId="75091805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15EE60ED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381F908B" w14:textId="344C00A0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Do you enjoy the functionality of this file browser?</w:t>
      </w:r>
    </w:p>
    <w:p w14:paraId="62C0BA09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03EC365F" w14:textId="16ADE927" w:rsidR="00E13314" w:rsidRDefault="00E13314" w:rsidP="00E13314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If so, what features do you enjoy?</w:t>
      </w:r>
    </w:p>
    <w:p w14:paraId="28D636A4" w14:textId="77777777" w:rsidR="00E13314" w:rsidRPr="00E13314" w:rsidRDefault="00E13314" w:rsidP="00E13314">
      <w:pPr>
        <w:pStyle w:val="ListParagraph"/>
        <w:ind w:left="1440"/>
        <w:rPr>
          <w:sz w:val="28"/>
          <w:szCs w:val="28"/>
        </w:rPr>
      </w:pPr>
    </w:p>
    <w:p w14:paraId="48CCF253" w14:textId="3CFAF145" w:rsidR="00E13314" w:rsidRDefault="00E13314" w:rsidP="00E13314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features do you dislike?</w:t>
      </w:r>
    </w:p>
    <w:p w14:paraId="5435270B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0206A6AF" w14:textId="77777777" w:rsidR="00E13314" w:rsidRPr="00E13314" w:rsidRDefault="00E13314" w:rsidP="00E13314">
      <w:pPr>
        <w:pStyle w:val="ListParagraph"/>
        <w:ind w:left="1440"/>
        <w:rPr>
          <w:sz w:val="28"/>
          <w:szCs w:val="28"/>
        </w:rPr>
      </w:pPr>
    </w:p>
    <w:p w14:paraId="460C371E" w14:textId="4302196D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feature would you like to see in a file browser?</w:t>
      </w:r>
    </w:p>
    <w:p w14:paraId="4296542C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75C93064" w14:textId="1C27F334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What makes a browser UI friendly?</w:t>
      </w:r>
    </w:p>
    <w:p w14:paraId="657DDC5E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43A9D5DA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412D51E6" w14:textId="093DFB34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Are you intrigued by a system that enables you to search through the folder easier?</w:t>
      </w:r>
    </w:p>
    <w:p w14:paraId="29DAB011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0715B045" w14:textId="45A13C2A" w:rsid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13314">
        <w:rPr>
          <w:sz w:val="28"/>
          <w:szCs w:val="28"/>
        </w:rPr>
        <w:t>Are you intrigued by a system that allows you to hide files?</w:t>
      </w:r>
    </w:p>
    <w:p w14:paraId="421955BC" w14:textId="77777777" w:rsidR="00E13314" w:rsidRPr="00E13314" w:rsidRDefault="00E13314" w:rsidP="00E13314">
      <w:pPr>
        <w:pStyle w:val="ListParagraph"/>
        <w:rPr>
          <w:sz w:val="28"/>
          <w:szCs w:val="28"/>
        </w:rPr>
      </w:pPr>
    </w:p>
    <w:p w14:paraId="558DF5BE" w14:textId="315192FB" w:rsidR="00E13314" w:rsidRPr="00E13314" w:rsidRDefault="00E13314" w:rsidP="00E13314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s there anything you’d</w:t>
      </w:r>
      <w:bookmarkStart w:id="0" w:name="_GoBack"/>
      <w:bookmarkEnd w:id="0"/>
      <w:r>
        <w:rPr>
          <w:sz w:val="28"/>
          <w:szCs w:val="28"/>
        </w:rPr>
        <w:t xml:space="preserve"> like to add? </w:t>
      </w:r>
    </w:p>
    <w:p w14:paraId="43F8C28F" w14:textId="77777777" w:rsidR="00E13314" w:rsidRDefault="00E13314" w:rsidP="00E13314">
      <w:pPr>
        <w:pStyle w:val="ListParagraph"/>
      </w:pPr>
    </w:p>
    <w:sectPr w:rsidR="00E133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5C344A"/>
    <w:multiLevelType w:val="hybridMultilevel"/>
    <w:tmpl w:val="EDA8E3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F12EF9"/>
    <w:multiLevelType w:val="hybridMultilevel"/>
    <w:tmpl w:val="AC02397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jc0MjKyNDA0NjVX0lEKTi0uzszPAykwrAUAKt73/SwAAAA="/>
  </w:docVars>
  <w:rsids>
    <w:rsidRoot w:val="00E13314"/>
    <w:rsid w:val="00890A64"/>
    <w:rsid w:val="00E13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37B58"/>
  <w15:chartTrackingRefBased/>
  <w15:docId w15:val="{63B09155-EC1A-4F74-B000-285F6D628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3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Edwards</dc:creator>
  <cp:keywords/>
  <dc:description/>
  <cp:lastModifiedBy>Luke Edwards</cp:lastModifiedBy>
  <cp:revision>1</cp:revision>
  <dcterms:created xsi:type="dcterms:W3CDTF">2020-04-23T14:52:00Z</dcterms:created>
  <dcterms:modified xsi:type="dcterms:W3CDTF">2020-04-23T14:59:00Z</dcterms:modified>
</cp:coreProperties>
</file>